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0-23</w:t>
      </w:r>
      <w:r>
        <w:t xml:space="preserve"> </w:t>
      </w:r>
      <w:r>
        <w:t xml:space="preserve">06:18:4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156265be644a592312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0-23T06:18:51Z</dcterms:created>
  <dcterms:modified xsi:type="dcterms:W3CDTF">2022-10-23T06:1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0-23 06:18:44</vt:lpwstr>
  </property>
</Properties>
</file>